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SourceCode"/>
      </w:pPr>
      <w:r>
        <w:rPr>
          <w:rStyle w:val="VerbatimChar"/>
        </w:rPr>
        <w:t xml:space="preserve">## [1] "CBS heeft het aantal overlijdensgevallen bijgewerkt t/m week 28 van dit jaar. Deze week combineer ik de grafieken over sterfte per week (alleen totaal) met een uitgebreide ondersterfte vergelijking tussen 2018 en 2020. Ik kijk ook naar de oversterfte in Europa."</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Ik splits de analyses voor de weken waarin er oversterfte was (week 12 t/m 19) en de weken met ondersterfte (vanaf week 20). De grafiek hieronder loopt op de verticale as van 2000-5000, zodat je de verschillen tussen de weken beter kunt zien."</w:t>
      </w:r>
    </w:p>
    <w:p>
      <w:pPr>
        <w:pStyle w:val="SourceCode"/>
      </w:pPr>
      <w:r>
        <w:rPr>
          <w:rStyle w:val="VerbatimChar"/>
        </w:rPr>
        <w:t xml:space="preserve">## [1] "Sterfte per week: De blauwe piek die je ziet is 2020. Gemiddeld aantal overledenen in week 28 (2015-2019) is 2684, 2020 = 2581. RIVM zegt nu 5 in week 28. Er is dus ondersterfte in week 28, zelfs met 5 officiële corona-overledenen (wat waarschijnlijk niet eens alles is)."</w:t>
      </w:r>
    </w:p>
    <w:p>
      <w:pPr>
        <w:pStyle w:val="SourceCode"/>
      </w:pPr>
      <w:r>
        <w:rPr>
          <w:rStyle w:val="VerbatimChar"/>
        </w:rPr>
        <w:t xml:space="preserve">## [1] "Oversterfte NL: Voor week 12 t/m 19 voorspelden de verschillende methodes dit: (1) 9239, (2) 8192, en (3) 8617. Ik houd de oversterfte in de 'heftige' periode dus op 8192-9239."</w:t>
      </w:r>
    </w:p>
    <w:p>
      <w:pPr>
        <w:pStyle w:val="SourceCode"/>
      </w:pPr>
      <w:r>
        <w:rPr>
          <w:rStyle w:val="VerbatimChar"/>
        </w:rPr>
        <w:t xml:space="preserve">## [1] "Op basis van methode (2) is in week 28 de ondersterfte -220. Ondersterfte vanaf week 20 t/m 28: (1) -377, (2) -1462 en (3) -1824. Ik houd de totale sterfte (week 12 t/m 28) op dit moment tussen de 6730-8862."</w:t>
      </w:r>
    </w:p>
    <w:p>
      <w:pPr>
        <w:pStyle w:val="SourceCode"/>
      </w:pPr>
      <w:r>
        <w:rPr>
          <w:rStyle w:val="VerbatimChar"/>
        </w:rPr>
        <w:t xml:space="preserve">## [1] "In 2018 was er een zware griepepidemie waarna er ook een periode was van langdurige ondersterfte. Om die periode te vergelijken met de huidige weken, heb ik de ondersterfte in 2018 berekend op basis van 2013-2017 (uiteraard met correctie per leeftijdsgroep)."</w:t>
      </w:r>
    </w:p>
    <w:p>
      <w:pPr>
        <w:pStyle w:val="SourceCode"/>
      </w:pPr>
      <w:r>
        <w:rPr>
          <w:rStyle w:val="VerbatimChar"/>
        </w:rPr>
        <w:t xml:space="preserve">## [1] "De ondersterfte begon in 2018 vanaf week 14 voor alle leeftijdsgroepen. De ondersterfte van week 14 t/m 28 was -2003 (flink hoger dan in 2020). Maar dat is uiteraard ondersterfte over meer weken, namelijk 14. Dus wat als we net als in 2020 de eerste 9 weken van 2018 pakken?"</w:t>
      </w:r>
    </w:p>
    <w:p>
      <w:pPr>
        <w:pStyle w:val="SourceCode"/>
      </w:pPr>
      <w:r>
        <w:rPr>
          <w:rStyle w:val="VerbatimChar"/>
        </w:rPr>
        <w:t xml:space="preserve">## [1] "Als we het aantal weken ondersterfte gelijkzetten (zodat we de 'snelheid' waarmee oversterfte 'gecorrigeerd' wordt kunnen vergelijken), gebruiken we nu 9 weken. De ondersterfte in 2020 gaat nu dus sneller dan in 2018 (-1462 vs. -1037). Het is afwachten of deze trend doorzet."</w:t>
      </w:r>
    </w:p>
    <w:p>
      <w:pPr>
        <w:pStyle w:val="SourceCode"/>
      </w:pPr>
      <w:r>
        <w:rPr>
          <w:rStyle w:val="VerbatimChar"/>
        </w:rPr>
        <w:t xml:space="preserve">## [1] "Europa week 29: Een aantal landen laten weer wat oversterfte zien (Belgie, Zweden, Spanje, en zeker Portugal), maar Europees breed blijft het gelijk. Totale oversterfte week 12 t/m 29 = 170000"</w:t>
      </w:r>
    </w:p>
    <w:p>
      <w:pPr>
        <w:pStyle w:val="SourceCode"/>
      </w:pPr>
      <w:r>
        <w:rPr>
          <w:rStyle w:val="VerbatimChar"/>
        </w:rPr>
        <w:t xml:space="preserve">## [1] "Conclusie na week 28: we zitten in een periode van ondersterfte (dat is normaal na een heftige epidemie, zoals ik deze week cijfermatig laat zien), waarbij de ondersterfte snel toeneemt. Afhankelijk van het type zomer kan dit ook wel flink doorzetten, maar dat is afwachten."</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Voor de geinteresseerden, de R code die ik hiervoor gebruik is hier te vinden: https://github.com/mzelst/covid-19. Het draadje wordt nu ook gepost vanuit R. Ik publiceer hier ook dagelijkse updates met @edwinveldhuizen en zet deze data ook online."</w:t>
      </w:r>
    </w:p>
    <w:p>
      <w:pPr>
        <w:pStyle w:val="SourceCode"/>
      </w:pPr>
      <w:r>
        <w:rPr>
          <w:rStyle w:val="VerbatimChar"/>
        </w:rPr>
        <w:t xml:space="preserve">## [1] "Eindnoot 3: Ik dank @statistiekcbs voor het publiceren van een R package, waardoor dit compleet geautomatiseerd kan :) En dank aan alle andere corona-dataverwerkers! Rutte geparafraseerd: 'Alleen samen krijgen we corona-data onder controle.'"</w:t>
      </w:r>
    </w:p>
    <w:p>
      <w:pPr>
        <w:pStyle w:val="SourceCode"/>
      </w:pPr>
      <w:r>
        <w:rPr>
          <w:rStyle w:val="KeywordTok"/>
        </w:rPr>
        <w:t xml:space="preserve">post_tweet</w:t>
      </w:r>
      <w:r>
        <w:rPr>
          <w:rStyle w:val="NormalTok"/>
        </w:rPr>
        <w:t xml:space="preserve">(</w:t>
      </w:r>
      <w:r>
        <w:rPr>
          <w:rStyle w:val="DataTypeTok"/>
        </w:rPr>
        <w:t xml:space="preserve">status=</w:t>
      </w:r>
      <w:r>
        <w:rPr>
          <w:rStyle w:val="NormalTok"/>
        </w:rPr>
        <w:t xml:space="preserve">tweet1)</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2,</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3,</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4,</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5,</w:t>
      </w:r>
      <w:r>
        <w:rPr>
          <w:rStyle w:val="DataTypeTok"/>
        </w:rPr>
        <w:t xml:space="preserve">media=</w:t>
      </w:r>
      <w:r>
        <w:rPr>
          <w:rStyle w:val="StringTok"/>
        </w:rPr>
        <w:t xml:space="preserve">"C:/Users/s379011/surfdrive/projects/2020covid-19/graphs_excess_mortality/overledenen_thisweek.png"</w:t>
      </w:r>
      <w:r>
        <w:rPr>
          <w:rStyle w:val="NormalTok"/>
        </w:rPr>
        <w:t xml:space="preserve">,</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6,</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7,</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8,</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9,</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0,</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1,</w:t>
      </w:r>
      <w:r>
        <w:rPr>
          <w:rStyle w:val="DataTypeTok"/>
        </w:rPr>
        <w:t xml:space="preserve">media=</w:t>
      </w:r>
      <w:r>
        <w:rPr>
          <w:rStyle w:val="StringTok"/>
        </w:rPr>
        <w:t xml:space="preserve">"C:/Users/s379011/surfdrive/projects/2020covid-19/graphs_excess_mortality/EuroMOMO_thisweek.png"</w:t>
      </w:r>
      <w:r>
        <w:rPr>
          <w:rStyle w:val="NormalTok"/>
        </w:rPr>
        <w:t xml:space="preserve">,</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2,</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3,</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4,</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5,</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7-24T07:19:36Z</dcterms:created>
  <dcterms:modified xsi:type="dcterms:W3CDTF">2020-07-24T07: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